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C36C46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bookmarkStart w:id="0" w:name="_GoBack"/>
      <w:bookmarkEnd w:id="0"/>
    </w:p>
    <w:p w:rsidR="00643110" w:rsidRPr="00C36C46" w:rsidRDefault="4F24DE07" w:rsidP="00C36C46">
      <w:pPr>
        <w:spacing w:after="0" w:line="240" w:lineRule="auto"/>
        <w:ind w:left="6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 w:rsidR="00BC297F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а и станова на територији 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 w:rsidR="00BC297F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орађа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DB2626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00-2839/2025-01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DB2626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.11.2025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 број </w:t>
      </w:r>
      <w:r w:rsidR="00BC297F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400-2738/2025 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BC297F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5.11.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BC297F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иторађа</w:t>
      </w:r>
      <w:r w:rsidR="00DB2626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20.11.2025</w:t>
      </w:r>
      <w:r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:rsidR="00592C21" w:rsidRPr="00C36C46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bookmarkStart w:id="1" w:name="_Hlk70968889"/>
      <w:bookmarkStart w:id="2" w:name="_Hlk70698172"/>
      <w:bookmarkStart w:id="3" w:name="_Hlk136516112"/>
      <w:bookmarkEnd w:id="1"/>
      <w:bookmarkEnd w:id="2"/>
    </w:p>
    <w:bookmarkEnd w:id="3"/>
    <w:p w:rsidR="00722564" w:rsidRPr="00C36C46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C36C46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C36C46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C36C46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C36C46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/>
        </w:rPr>
      </w:pPr>
      <w:bookmarkStart w:id="4" w:name="_Hlk70969037"/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за учешће </w:t>
      </w:r>
      <w:r w:rsidR="629CC5D9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директних корисника (</w:t>
      </w: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привредних субјеката</w:t>
      </w:r>
      <w:r w:rsidR="72A49A12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)</w:t>
      </w: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у спровођењу мера енергетске </w:t>
      </w:r>
      <w:r w:rsidRPr="00C36C4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326D0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26882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породичних кућа</w:t>
      </w:r>
      <w:r w:rsidR="00F373DF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и станова</w:t>
      </w: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на територији </w:t>
      </w:r>
      <w:r w:rsidR="003B67C3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општине</w:t>
      </w:r>
      <w:bookmarkEnd w:id="4"/>
      <w:r w:rsidR="00BC297F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Житорађа</w:t>
      </w:r>
    </w:p>
    <w:p w:rsidR="00A87E17" w:rsidRPr="00C36C46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5F003A1A" w:rsidRPr="00C36C46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У складу са чланом </w:t>
      </w:r>
      <w:r w:rsidR="00D01433" w:rsidRPr="00C36C46">
        <w:rPr>
          <w:rFonts w:ascii="Times New Roman" w:eastAsia="Times New Roman" w:hAnsi="Times New Roman" w:cs="Times New Roman"/>
          <w:sz w:val="24"/>
          <w:szCs w:val="24"/>
          <w:lang/>
        </w:rPr>
        <w:t>12.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Правилника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расписује се </w:t>
      </w:r>
      <w:r w:rsidR="0038224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BC297F" w:rsidRPr="00C36C46">
        <w:rPr>
          <w:rFonts w:ascii="Times New Roman" w:eastAsia="Times New Roman" w:hAnsi="Times New Roman" w:cs="Times New Roman"/>
          <w:sz w:val="24"/>
          <w:szCs w:val="24"/>
          <w:lang/>
        </w:rPr>
        <w:t>Општине Житорађа</w:t>
      </w:r>
      <w:r w:rsidR="000E3A6F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(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у даљем тексту: Јавни </w:t>
      </w:r>
      <w:r w:rsidR="00032609" w:rsidRPr="00C36C46">
        <w:rPr>
          <w:rFonts w:ascii="Times New Roman" w:eastAsia="Times New Roman" w:hAnsi="Times New Roman" w:cs="Times New Roman"/>
          <w:sz w:val="24"/>
          <w:szCs w:val="24"/>
          <w:lang/>
        </w:rPr>
        <w:t>позив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BC297F" w:rsidRPr="00C36C46">
        <w:rPr>
          <w:rFonts w:ascii="Times New Roman" w:eastAsia="Times New Roman" w:hAnsi="Times New Roman" w:cs="Times New Roman"/>
          <w:sz w:val="24"/>
          <w:szCs w:val="24"/>
          <w:lang/>
        </w:rPr>
        <w:t>Општине Житорађ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. Домаћинства која испуњавају услове за доделу средстава на основу Јавног </w:t>
      </w:r>
      <w:r w:rsidR="00176C61" w:rsidRPr="00C36C46">
        <w:rPr>
          <w:rFonts w:ascii="Times New Roman" w:eastAsia="Times New Roman" w:hAnsi="Times New Roman" w:cs="Times New Roman"/>
          <w:sz w:val="24"/>
          <w:szCs w:val="24"/>
          <w:lang/>
        </w:rPr>
        <w:t>позив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за суфинансирање мера енергетске санације породичних кућа и станова на територији </w:t>
      </w:r>
      <w:r w:rsidR="00BC297F" w:rsidRPr="00C36C46">
        <w:rPr>
          <w:rFonts w:ascii="Times New Roman" w:eastAsia="Times New Roman" w:hAnsi="Times New Roman" w:cs="Times New Roman"/>
          <w:sz w:val="24"/>
          <w:szCs w:val="24"/>
          <w:lang/>
        </w:rPr>
        <w:t>Општине Житорађ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за 202</w:t>
      </w:r>
      <w:r w:rsidR="00610B01" w:rsidRPr="00C36C46">
        <w:rPr>
          <w:rFonts w:ascii="Times New Roman" w:eastAsia="Times New Roman" w:hAnsi="Times New Roman" w:cs="Times New Roman"/>
          <w:sz w:val="24"/>
          <w:szCs w:val="24"/>
          <w:lang/>
        </w:rPr>
        <w:t>5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0C36C46">
        <w:rPr>
          <w:rFonts w:ascii="Times New Roman" w:eastAsia="Times New Roman" w:hAnsi="Times New Roman" w:cs="Times New Roman"/>
          <w:sz w:val="24"/>
          <w:szCs w:val="24"/>
          <w:lang/>
        </w:rPr>
        <w:t>позив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.</w:t>
      </w:r>
    </w:p>
    <w:p w:rsidR="5F003A1A" w:rsidRPr="00C36C46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BC297F" w:rsidRPr="00C36C46">
        <w:rPr>
          <w:rFonts w:ascii="Times New Roman" w:eastAsia="Times New Roman" w:hAnsi="Times New Roman" w:cs="Times New Roman"/>
          <w:sz w:val="24"/>
          <w:szCs w:val="24"/>
          <w:lang/>
        </w:rPr>
        <w:t>Општине Житорађ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.</w:t>
      </w:r>
    </w:p>
    <w:p w:rsidR="007048DC" w:rsidRPr="00C36C46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6F147C" w:rsidRPr="00C36C46" w:rsidRDefault="006F147C" w:rsidP="00C36C46">
      <w:pPr>
        <w:pStyle w:val="ListParagraph"/>
        <w:numPr>
          <w:ilvl w:val="0"/>
          <w:numId w:val="74"/>
        </w:num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ПРЕДМЕТ</w:t>
      </w:r>
      <w:r w:rsidR="00B70E34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И КРИТЕРИЈУМИ ЕНЕРГЕТСКЕ ЕФИКАСНОСТИ</w:t>
      </w:r>
    </w:p>
    <w:p w:rsidR="006F147C" w:rsidRPr="00C36C46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916110" w:rsidRPr="00C36C46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Предмет Јавног </w:t>
      </w:r>
      <w:r w:rsidR="24DD6F00" w:rsidRPr="00C36C46">
        <w:rPr>
          <w:rFonts w:ascii="Times New Roman" w:hAnsi="Times New Roman" w:cs="Times New Roman"/>
          <w:sz w:val="24"/>
          <w:szCs w:val="24"/>
          <w:lang/>
        </w:rPr>
        <w:t>позива</w:t>
      </w:r>
      <w:r w:rsidRPr="00C36C46">
        <w:rPr>
          <w:rFonts w:ascii="Times New Roman" w:hAnsi="Times New Roman" w:cs="Times New Roman"/>
          <w:sz w:val="24"/>
          <w:szCs w:val="24"/>
          <w:lang/>
        </w:rPr>
        <w:t>је с</w:t>
      </w:r>
      <w:r w:rsidR="00916110" w:rsidRPr="00C36C46">
        <w:rPr>
          <w:rFonts w:ascii="Times New Roman" w:hAnsi="Times New Roman" w:cs="Times New Roman"/>
          <w:sz w:val="24"/>
          <w:szCs w:val="24"/>
          <w:lang/>
        </w:rPr>
        <w:t>прово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ђење </w:t>
      </w:r>
      <w:r w:rsidR="00916110" w:rsidRPr="00C36C46">
        <w:rPr>
          <w:rFonts w:ascii="Times New Roman" w:hAnsi="Times New Roman" w:cs="Times New Roman"/>
          <w:sz w:val="24"/>
          <w:szCs w:val="24"/>
          <w:lang/>
        </w:rPr>
        <w:t>с</w:t>
      </w:r>
      <w:r w:rsidRPr="00C36C46">
        <w:rPr>
          <w:rFonts w:ascii="Times New Roman" w:hAnsi="Times New Roman" w:cs="Times New Roman"/>
          <w:sz w:val="24"/>
          <w:szCs w:val="24"/>
          <w:lang/>
        </w:rPr>
        <w:t>ледећих</w:t>
      </w:r>
      <w:r w:rsidR="00916110" w:rsidRPr="00C36C46">
        <w:rPr>
          <w:rFonts w:ascii="Times New Roman" w:hAnsi="Times New Roman" w:cs="Times New Roman"/>
          <w:sz w:val="24"/>
          <w:szCs w:val="24"/>
          <w:lang/>
        </w:rPr>
        <w:t xml:space="preserve"> мер</w:t>
      </w:r>
      <w:r w:rsidRPr="00C36C46">
        <w:rPr>
          <w:rFonts w:ascii="Times New Roman" w:hAnsi="Times New Roman" w:cs="Times New Roman"/>
          <w:sz w:val="24"/>
          <w:szCs w:val="24"/>
          <w:lang/>
        </w:rPr>
        <w:t>а</w:t>
      </w:r>
      <w:r w:rsidR="00916110" w:rsidRPr="00C36C46">
        <w:rPr>
          <w:rFonts w:ascii="Times New Roman" w:hAnsi="Times New Roman" w:cs="Times New Roman"/>
          <w:sz w:val="24"/>
          <w:szCs w:val="24"/>
          <w:lang/>
        </w:rPr>
        <w:t xml:space="preserve"> енергетске ефикасности:</w:t>
      </w:r>
    </w:p>
    <w:p w:rsidR="00916110" w:rsidRPr="00C36C46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326D03" w:rsidRDefault="000E3A6F" w:rsidP="00326D03">
      <w:pPr>
        <w:pStyle w:val="ListParagraph"/>
        <w:numPr>
          <w:ilvl w:val="0"/>
          <w:numId w:val="7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326D0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326D0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="00916110" w:rsidRPr="00326D03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C36C46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C36C46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C36C46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A659CF" w:rsidRPr="00C36C4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комплетан пр</w:t>
      </w:r>
      <w:r w:rsidR="009C411F" w:rsidRPr="00C36C46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C36C4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за </w:t>
      </w:r>
      <w:r w:rsidR="7C6B98B0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00A659C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C36C46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профиле прозора и балконских врата</w:t>
      </w:r>
      <w:r w:rsidR="00A659C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C36C4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≤ 1.6 W/</w:t>
      </w:r>
      <w:r w:rsidR="73CFB85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C36C46" w:rsidRDefault="63713A4F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Pr="00C36C46">
        <w:rPr>
          <w:rFonts w:ascii="Times New Roman" w:eastAsiaTheme="minorEastAsia" w:hAnsi="Times New Roman" w:cs="Times New Roman"/>
          <w:sz w:val="24"/>
          <w:szCs w:val="24"/>
          <w:lang/>
        </w:rPr>
        <w:t> </w:t>
      </w:r>
    </w:p>
    <w:p w:rsidR="00916110" w:rsidRPr="00C36C46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C36C46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26D03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C36C4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C36C4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3326A96B" w:rsidRPr="00C36C46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C36C46">
        <w:rPr>
          <w:rFonts w:ascii="Times New Roman" w:eastAsia="Calibri" w:hAnsi="Times New Roman" w:cs="Times New Roman"/>
          <w:sz w:val="24"/>
          <w:szCs w:val="24"/>
          <w:lang/>
        </w:rPr>
        <w:t>;</w:t>
      </w:r>
    </w:p>
    <w:p w:rsidR="0CCE7DD3" w:rsidRPr="00C36C46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C36C46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C36C46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 w:rsidRPr="00C36C46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C36C46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C36C46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C36C46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Pr="00C36C46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4223E8CD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Pr="00C36C4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C36C46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1D5EB832" w:rsidRPr="00C36C46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C36C46">
        <w:rPr>
          <w:rFonts w:ascii="Times New Roman" w:eastAsia="Arial" w:hAnsi="Times New Roman" w:cs="Times New Roman"/>
          <w:color w:val="000000" w:themeColor="text1"/>
          <w:u w:val="single"/>
          <w:lang w:val="sr-Cyrl-CS"/>
        </w:rPr>
        <w:t>Н</w:t>
      </w:r>
      <w:r w:rsidRPr="00C36C46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C36C46">
        <w:rPr>
          <w:rFonts w:ascii="Times New Roman" w:eastAsiaTheme="minorEastAsia" w:hAnsi="Times New Roman" w:cs="Times New Roman"/>
          <w:sz w:val="24"/>
          <w:szCs w:val="24"/>
          <w:lang/>
        </w:rPr>
        <w:t>;</w:t>
      </w:r>
      <w:r w:rsidRPr="00C36C46">
        <w:rPr>
          <w:rFonts w:ascii="Times New Roman" w:eastAsia="Arial" w:hAnsi="Times New Roman" w:cs="Times New Roman"/>
          <w:color w:val="000000" w:themeColor="text1"/>
          <w:lang w:val="en-US"/>
        </w:rPr>
        <w:t> </w:t>
      </w:r>
    </w:p>
    <w:p w:rsidR="0CCE7DD3" w:rsidRPr="00C36C46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C36C46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Pr="00C36C46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152091B7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42A62888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C36C4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67A5185D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C36C46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C36C46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Pr="00C36C4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0C36C46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C36C4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0C36C4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C36C4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0C36C4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0C36C46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C36C46" w:rsidRPr="00C36C46" w:rsidRDefault="00C36C46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36C46" w:rsidRPr="00C36C46" w:rsidRDefault="00C36C46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659CF" w:rsidRPr="00C36C46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НАПОМЕНА:</w:t>
      </w:r>
    </w:p>
    <w:p w:rsidR="00A659CF" w:rsidRPr="00C36C4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="00326D0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</w:t>
      </w:r>
      <w:r w:rsidR="00326D0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звршена искључиво набавком и </w:t>
      </w:r>
      <w:r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инсталацијом кондензационог котла на природни гас са минималним степеном корисности једнаким 100%</w:t>
      </w:r>
      <w:r w:rsidR="078C48CC" w:rsidRPr="00C36C4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77F75E6A" w:rsidRPr="00C36C46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Theme="minorEastAsia" w:hAnsi="Times New Roman" w:cs="Times New Roman"/>
          <w:sz w:val="24"/>
          <w:szCs w:val="24"/>
          <w:lang/>
        </w:rPr>
        <w:t>**</w:t>
      </w:r>
      <w:r w:rsidR="77F75E6A" w:rsidRPr="00C36C46">
        <w:rPr>
          <w:rFonts w:ascii="Times New Roman" w:eastAsiaTheme="minorEastAsia" w:hAnsi="Times New Roman" w:cs="Times New Roman"/>
          <w:sz w:val="24"/>
          <w:szCs w:val="24"/>
          <w:lang/>
        </w:rPr>
        <w:t>Не субвенционише се израда пројекта и извођење радова на гасној инсталацији</w:t>
      </w:r>
    </w:p>
    <w:p w:rsidR="005D3966" w:rsidRPr="00C36C4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C36C46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Pr="00C36C46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:rsidR="00135E4C" w:rsidRPr="00C36C46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0C36C46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C36C4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0C36C46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5D3966" w:rsidRPr="00C36C4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C36C4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Pr="00C36C46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C36C46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 уградњу</w:t>
      </w:r>
      <w:r w:rsidR="003944EA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C36C46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0C36C46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C36C46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C36C46">
        <w:rPr>
          <w:rFonts w:ascii="Times New Roman" w:hAnsi="Times New Roman" w:cs="Times New Roman"/>
          <w:sz w:val="24"/>
          <w:szCs w:val="24"/>
          <w:lang/>
        </w:rPr>
        <w:t>грејања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C36C46">
        <w:rPr>
          <w:rFonts w:ascii="Times New Roman" w:hAnsi="Times New Roman" w:cs="Times New Roman"/>
          <w:sz w:val="24"/>
          <w:szCs w:val="24"/>
          <w:lang/>
        </w:rPr>
        <w:t xml:space="preserve">топлотне 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C36C46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- Ваздух, више од 3,4; </w:t>
      </w:r>
    </w:p>
    <w:p w:rsidR="003944EA" w:rsidRPr="00C36C46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C36C46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:rsidR="77D2986B" w:rsidRPr="00C36C46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C36C46">
        <w:rPr>
          <w:rFonts w:ascii="Times New Roman" w:eastAsiaTheme="minorEastAsia" w:hAnsi="Times New Roman" w:cs="Times New Roman"/>
          <w:sz w:val="24"/>
          <w:szCs w:val="24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( -7°C ), COP( +2°C ) и COP( +7°C ) за спољашње температуре -7°C, +2°C и +7°C.  Тада се SCOP израчунава по формули: </w:t>
      </w:r>
      <w:r w:rsidRPr="00C36C46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:rsidR="77D2986B" w:rsidRPr="00C36C46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</w:rPr>
        <w:t>Овако добијена вредност се упоређује са наведеним минималним вредностима SCOP. </w:t>
      </w:r>
    </w:p>
    <w:p w:rsidR="00F53A49" w:rsidRPr="00C36C46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C36C4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C36C46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C36C4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:rsidR="00F34C84" w:rsidRPr="00C36C46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F34C84" w:rsidRPr="00C36C46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C36C4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C36C46" w:rsidRPr="00C36C46" w:rsidRDefault="00C36C4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bookmarkEnd w:id="7"/>
    <w:p w:rsidR="00B70E34" w:rsidRPr="00C36C4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lastRenderedPageBreak/>
        <w:t>8</w:t>
      </w:r>
      <w:r w:rsidR="00DF11E0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="00916110" w:rsidRPr="00C36C4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C36C46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C36C46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Pr="00C36C46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C36C46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00C36C46">
        <w:rPr>
          <w:rFonts w:ascii="Times New Roman" w:eastAsia="Arial" w:hAnsi="Times New Roman" w:cs="Times New Roman"/>
          <w:b/>
          <w:bCs/>
          <w:color w:val="000000" w:themeColor="text1"/>
          <w:lang/>
        </w:rPr>
        <w:t xml:space="preserve"> Израда техничке документације</w:t>
      </w:r>
      <w:r w:rsidR="0F874856" w:rsidRPr="00C36C46">
        <w:rPr>
          <w:rFonts w:ascii="Times New Roman" w:eastAsiaTheme="minorEastAsia" w:hAnsi="Times New Roman" w:cs="Times New Roman"/>
          <w:b/>
          <w:bCs/>
          <w:color w:val="000000" w:themeColor="text1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C36C46">
        <w:rPr>
          <w:rFonts w:ascii="Times New Roman" w:eastAsiaTheme="minorEastAsia" w:hAnsi="Times New Roman" w:cs="Times New Roman"/>
          <w:b/>
          <w:bCs/>
          <w:color w:val="000000" w:themeColor="text1"/>
          <w:lang/>
        </w:rPr>
        <w:t xml:space="preserve"> (навести за које мере је потребна израда техничке докуме</w:t>
      </w:r>
      <w:r w:rsidR="0F874856" w:rsidRPr="00C36C46">
        <w:rPr>
          <w:rFonts w:ascii="Times New Roman" w:eastAsia="Arial" w:hAnsi="Times New Roman" w:cs="Times New Roman"/>
          <w:b/>
          <w:bCs/>
          <w:color w:val="000000" w:themeColor="text1"/>
          <w:lang/>
        </w:rPr>
        <w:t>нтација за одобрење за извођење радова и која врста документација)</w:t>
      </w:r>
      <w:r w:rsidR="005D3966" w:rsidRPr="00C36C4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C36C46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C36C46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C36C46">
        <w:rPr>
          <w:rFonts w:ascii="Times New Roman" w:eastAsia="Calibri" w:hAnsi="Times New Roman" w:cs="Times New Roman"/>
          <w:sz w:val="24"/>
          <w:szCs w:val="24"/>
          <w:lang/>
        </w:rPr>
        <w:t>огранич</w:t>
      </w:r>
      <w:r w:rsidR="1C5DA8D1" w:rsidRPr="00C36C46">
        <w:rPr>
          <w:rFonts w:ascii="Times New Roman" w:eastAsia="Calibri" w:hAnsi="Times New Roman" w:cs="Times New Roman"/>
          <w:sz w:val="24"/>
          <w:szCs w:val="24"/>
          <w:lang/>
        </w:rPr>
        <w:t>ена с</w:t>
      </w:r>
      <w:r w:rsidR="5EAD76DA" w:rsidRPr="00C36C46">
        <w:rPr>
          <w:rFonts w:ascii="Times New Roman" w:eastAsia="Calibri" w:hAnsi="Times New Roman" w:cs="Times New Roman"/>
          <w:sz w:val="24"/>
          <w:szCs w:val="24"/>
          <w:lang/>
        </w:rPr>
        <w:t>у</w:t>
      </w:r>
      <w:r w:rsidR="425E5139" w:rsidRPr="00C36C46">
        <w:rPr>
          <w:rFonts w:ascii="Times New Roman" w:eastAsia="Calibri" w:hAnsi="Times New Roman" w:cs="Times New Roman"/>
          <w:sz w:val="24"/>
          <w:szCs w:val="24"/>
          <w:lang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/>
        </w:rPr>
        <w:t xml:space="preserve">укупне </w:t>
      </w:r>
      <w:r w:rsidR="425E5139" w:rsidRPr="00C36C46">
        <w:rPr>
          <w:rFonts w:ascii="Times New Roman" w:eastAsia="Calibri" w:hAnsi="Times New Roman" w:cs="Times New Roman"/>
          <w:sz w:val="24"/>
          <w:szCs w:val="24"/>
          <w:lang/>
        </w:rPr>
        <w:t>вредности појединачног пројекта.</w:t>
      </w:r>
      <w:r w:rsidR="36D99789" w:rsidRPr="00C36C46">
        <w:rPr>
          <w:rFonts w:ascii="Times New Roman" w:eastAsia="Calibri" w:hAnsi="Times New Roman" w:cs="Times New Roman"/>
          <w:sz w:val="24"/>
          <w:szCs w:val="24"/>
          <w:lang/>
        </w:rPr>
        <w:t xml:space="preserve"> Износ </w:t>
      </w:r>
      <w:r w:rsidR="7C404E11" w:rsidRPr="00C36C46">
        <w:rPr>
          <w:rFonts w:ascii="Times New Roman" w:eastAsia="Calibri" w:hAnsi="Times New Roman" w:cs="Times New Roman"/>
          <w:sz w:val="24"/>
          <w:szCs w:val="24"/>
          <w:lang/>
        </w:rPr>
        <w:t>максималних укупних средстава по п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/>
        </w:rPr>
        <w:t>ојединачним мерама биће одређен</w:t>
      </w:r>
      <w:r w:rsidR="7C404E11" w:rsidRPr="00C36C46">
        <w:rPr>
          <w:rFonts w:ascii="Times New Roman" w:eastAsia="Calibri" w:hAnsi="Times New Roman" w:cs="Times New Roman"/>
          <w:sz w:val="24"/>
          <w:szCs w:val="24"/>
          <w:lang/>
        </w:rPr>
        <w:t xml:space="preserve"> у јавном позиву за </w:t>
      </w:r>
      <w:r w:rsidR="00F10310" w:rsidRPr="00C36C46">
        <w:rPr>
          <w:rFonts w:ascii="Times New Roman" w:eastAsia="Calibri" w:hAnsi="Times New Roman" w:cs="Times New Roman"/>
          <w:sz w:val="24"/>
          <w:szCs w:val="24"/>
          <w:lang/>
        </w:rPr>
        <w:t>крајње кориснике (домаћинства)</w:t>
      </w:r>
      <w:r w:rsidR="7C404E11" w:rsidRPr="00C36C46">
        <w:rPr>
          <w:rFonts w:ascii="Times New Roman" w:eastAsia="Calibri" w:hAnsi="Times New Roman" w:cs="Times New Roman"/>
          <w:sz w:val="24"/>
          <w:szCs w:val="24"/>
          <w:lang/>
        </w:rPr>
        <w:t>.</w:t>
      </w:r>
    </w:p>
    <w:p w:rsidR="04A401B4" w:rsidRPr="00C36C46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C36C46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Pr="00C36C4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eastAsia="Calibri" w:hAnsi="Times New Roman" w:cs="Times New Roman"/>
          <w:bCs/>
          <w:color w:val="FF0000"/>
          <w:sz w:val="24"/>
          <w:szCs w:val="24"/>
          <w:lang/>
        </w:rPr>
        <w:tab/>
      </w:r>
    </w:p>
    <w:p w:rsidR="001703EB" w:rsidRPr="00A30FE7" w:rsidRDefault="001703EB" w:rsidP="00A30FE7">
      <w:pPr>
        <w:pStyle w:val="ListParagraph"/>
        <w:numPr>
          <w:ilvl w:val="0"/>
          <w:numId w:val="74"/>
        </w:num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  <w:r w:rsidRPr="00A30FE7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 xml:space="preserve">ПРАВО УЧЕШЋА НА ЈАВНОМ </w:t>
      </w:r>
      <w:r w:rsidR="00471446" w:rsidRPr="00A30FE7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ПОЗИВУ</w:t>
      </w:r>
    </w:p>
    <w:p w:rsidR="001703EB" w:rsidRPr="00C36C46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5C0400" w:rsidRPr="00C36C46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7C198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C36C46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C0400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правноснажно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кривична дела против права по основу рада,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</w:t>
      </w:r>
      <w:r w:rsidR="00326D03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за привредне регистре, најмање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2 године од дана подношења пријав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0326D03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 w:rsidRPr="00C36C46">
        <w:rPr>
          <w:rFonts w:ascii="Times New Roman" w:eastAsia="Times New Roman" w:hAnsi="Times New Roman" w:cs="Times New Roman"/>
          <w:sz w:val="24"/>
          <w:szCs w:val="24"/>
          <w:lang/>
        </w:rPr>
        <w:t>панеле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C36C4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C36C46" w:rsidRDefault="00D23F1A" w:rsidP="00A30FE7">
      <w:pPr>
        <w:pStyle w:val="ListParagraph"/>
        <w:numPr>
          <w:ilvl w:val="0"/>
          <w:numId w:val="73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6B5C0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C36C4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C36C46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Pr="00C36C46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:rsidR="004E58C0" w:rsidRPr="00C36C46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4E58C0" w:rsidRPr="00C36C46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Жалбени механизам за пројекат</w:t>
      </w:r>
    </w:p>
    <w:p w:rsidR="005D3966" w:rsidRPr="00C36C4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9F0301" w:rsidRPr="00A30FE7" w:rsidRDefault="00210EFB" w:rsidP="00A30FE7">
      <w:pPr>
        <w:pStyle w:val="ListParagraph"/>
        <w:numPr>
          <w:ilvl w:val="0"/>
          <w:numId w:val="74"/>
        </w:num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ОБАВЕЗНА </w:t>
      </w:r>
      <w:r w:rsidR="009F0301"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ДОКУМЕНТАЦИЈА </w:t>
      </w:r>
      <w:r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УЗ </w:t>
      </w:r>
      <w:r w:rsidR="009F0301"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>ПРИЈАВ</w:t>
      </w:r>
      <w:r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>У</w:t>
      </w:r>
    </w:p>
    <w:p w:rsidR="009060C3" w:rsidRPr="00C36C46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/>
        </w:rPr>
      </w:pPr>
    </w:p>
    <w:p w:rsidR="00E217A4" w:rsidRPr="00C36C46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C36C46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За предузетнике </w:t>
      </w:r>
      <w:r w:rsidR="005241E5" w:rsidRPr="00C36C46">
        <w:rPr>
          <w:rFonts w:ascii="Times New Roman" w:hAnsi="Times New Roman" w:cs="Times New Roman"/>
          <w:sz w:val="24"/>
          <w:szCs w:val="24"/>
          <w:lang/>
        </w:rPr>
        <w:t>Пријаву</w:t>
      </w:r>
      <w:r w:rsidR="00326D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10EFB" w:rsidRPr="00C36C46">
        <w:rPr>
          <w:rFonts w:ascii="Times New Roman" w:hAnsi="Times New Roman" w:cs="Times New Roman"/>
          <w:sz w:val="24"/>
          <w:szCs w:val="24"/>
          <w:lang/>
        </w:rPr>
        <w:t>потписује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 лице које је регистрова</w:t>
      </w:r>
      <w:r w:rsidR="0051246C" w:rsidRPr="00C36C46">
        <w:rPr>
          <w:rFonts w:ascii="Times New Roman" w:hAnsi="Times New Roman" w:cs="Times New Roman"/>
          <w:sz w:val="24"/>
          <w:szCs w:val="24"/>
          <w:lang/>
        </w:rPr>
        <w:t>но за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 обављање делатности као предузетник. </w:t>
      </w:r>
    </w:p>
    <w:p w:rsidR="00C925D6" w:rsidRPr="00C36C46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Ако је</w:t>
      </w:r>
      <w:r w:rsidR="00C925D6" w:rsidRPr="00C36C46">
        <w:rPr>
          <w:rFonts w:ascii="Times New Roman" w:hAnsi="Times New Roman" w:cs="Times New Roman"/>
          <w:sz w:val="24"/>
          <w:szCs w:val="24"/>
          <w:lang/>
        </w:rPr>
        <w:t xml:space="preserve"> привредн</w:t>
      </w:r>
      <w:r w:rsidRPr="00C36C46">
        <w:rPr>
          <w:rFonts w:ascii="Times New Roman" w:hAnsi="Times New Roman" w:cs="Times New Roman"/>
          <w:sz w:val="24"/>
          <w:szCs w:val="24"/>
          <w:lang/>
        </w:rPr>
        <w:t>и субјект, тј. подносилац пријаве</w:t>
      </w:r>
      <w:r w:rsidR="00C925D6" w:rsidRPr="00C36C46">
        <w:rPr>
          <w:rFonts w:ascii="Times New Roman" w:hAnsi="Times New Roman" w:cs="Times New Roman"/>
          <w:sz w:val="24"/>
          <w:szCs w:val="24"/>
          <w:lang/>
        </w:rPr>
        <w:t xml:space="preserve"> страно правно лице, </w:t>
      </w:r>
      <w:r w:rsidRPr="00C36C46">
        <w:rPr>
          <w:rFonts w:ascii="Times New Roman" w:hAnsi="Times New Roman" w:cs="Times New Roman"/>
          <w:sz w:val="24"/>
          <w:szCs w:val="24"/>
          <w:lang/>
        </w:rPr>
        <w:t>Изјаву потписује</w:t>
      </w:r>
      <w:r w:rsidR="00C925D6" w:rsidRPr="00C36C46">
        <w:rPr>
          <w:rFonts w:ascii="Times New Roman" w:hAnsi="Times New Roman" w:cs="Times New Roman"/>
          <w:sz w:val="24"/>
          <w:szCs w:val="24"/>
          <w:lang/>
        </w:rPr>
        <w:t xml:space="preserve"> законски заступник</w:t>
      </w:r>
      <w:r w:rsidRPr="00C36C46">
        <w:rPr>
          <w:rFonts w:ascii="Times New Roman" w:hAnsi="Times New Roman" w:cs="Times New Roman"/>
          <w:sz w:val="24"/>
          <w:szCs w:val="24"/>
          <w:lang/>
        </w:rPr>
        <w:t>, односно уколико има</w:t>
      </w:r>
      <w:r w:rsidR="00C925D6" w:rsidRPr="00C36C46">
        <w:rPr>
          <w:rFonts w:ascii="Times New Roman" w:hAnsi="Times New Roman" w:cs="Times New Roman"/>
          <w:sz w:val="24"/>
          <w:szCs w:val="24"/>
          <w:lang/>
        </w:rPr>
        <w:t xml:space="preserve"> више законских заступника потребно је да сви </w:t>
      </w:r>
      <w:r w:rsidRPr="00C36C46">
        <w:rPr>
          <w:rFonts w:ascii="Times New Roman" w:hAnsi="Times New Roman" w:cs="Times New Roman"/>
          <w:sz w:val="24"/>
          <w:szCs w:val="24"/>
          <w:lang/>
        </w:rPr>
        <w:t>потпишу</w:t>
      </w:r>
      <w:r w:rsidR="00326D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Изјаву. </w:t>
      </w:r>
    </w:p>
    <w:p w:rsidR="4EF7F908" w:rsidRPr="00C36C46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О свим изменама података поднетим у пријави до којих дође током трајања овог јавног позива</w:t>
      </w:r>
      <w:r w:rsidR="08AFD494" w:rsidRPr="00C36C46">
        <w:rPr>
          <w:rFonts w:ascii="Times New Roman" w:hAnsi="Times New Roman" w:cs="Times New Roman"/>
          <w:sz w:val="24"/>
          <w:szCs w:val="24"/>
          <w:lang/>
        </w:rPr>
        <w:t xml:space="preserve">, привредни субјекат је дужан да </w:t>
      </w:r>
      <w:r w:rsidR="00681936" w:rsidRPr="00C36C46">
        <w:rPr>
          <w:rFonts w:ascii="Times New Roman" w:hAnsi="Times New Roman" w:cs="Times New Roman"/>
          <w:sz w:val="24"/>
          <w:szCs w:val="24"/>
          <w:lang/>
        </w:rPr>
        <w:t>у року од 5 дана</w:t>
      </w:r>
      <w:r w:rsidR="00326D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8AFD494" w:rsidRPr="00C36C46">
        <w:rPr>
          <w:rFonts w:ascii="Times New Roman" w:hAnsi="Times New Roman" w:cs="Times New Roman"/>
          <w:sz w:val="24"/>
          <w:szCs w:val="24"/>
          <w:lang/>
        </w:rPr>
        <w:t xml:space="preserve">обавести Комисију за </w:t>
      </w:r>
      <w:r w:rsidR="68056318" w:rsidRPr="00C36C46">
        <w:rPr>
          <w:rFonts w:ascii="Times New Roman" w:eastAsia="Times New Roman" w:hAnsi="Times New Roman" w:cs="Times New Roman"/>
          <w:sz w:val="24"/>
          <w:szCs w:val="24"/>
          <w:lang/>
        </w:rPr>
        <w:t>реализацију мера енергетске санације</w:t>
      </w:r>
      <w:r w:rsidR="00B26F41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(у даљем тексту: Комисија)</w:t>
      </w:r>
      <w:r w:rsidR="66CC9213" w:rsidRPr="00C36C46">
        <w:rPr>
          <w:rFonts w:ascii="Times New Roman" w:eastAsia="Times New Roman" w:hAnsi="Times New Roman" w:cs="Times New Roman"/>
          <w:sz w:val="24"/>
          <w:szCs w:val="24"/>
          <w:lang/>
        </w:rPr>
        <w:t>.</w:t>
      </w:r>
    </w:p>
    <w:p w:rsidR="001D1DDE" w:rsidRPr="00C36C46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5D4CA4" w:rsidRPr="00A30FE7" w:rsidRDefault="005D4CA4" w:rsidP="00A30FE7">
      <w:pPr>
        <w:pStyle w:val="ListParagraph"/>
        <w:numPr>
          <w:ilvl w:val="0"/>
          <w:numId w:val="74"/>
        </w:num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ПРЕУЗИМАЊЕ ДОКУМЕНТАЦИЈЕ ЗА ЈАВНИ </w:t>
      </w:r>
      <w:r w:rsidR="00471446" w:rsidRPr="00A30FE7">
        <w:rPr>
          <w:rFonts w:ascii="Times New Roman" w:hAnsi="Times New Roman" w:cs="Times New Roman"/>
          <w:b/>
          <w:bCs/>
          <w:sz w:val="24"/>
          <w:szCs w:val="24"/>
          <w:lang/>
        </w:rPr>
        <w:t>ПОЗИВ</w:t>
      </w:r>
    </w:p>
    <w:p w:rsidR="009F0301" w:rsidRPr="00C36C46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/>
        </w:rPr>
      </w:pPr>
    </w:p>
    <w:p w:rsidR="005D4CA4" w:rsidRPr="00C36C46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Д</w:t>
      </w:r>
      <w:r w:rsidR="005D4CA4" w:rsidRPr="00C36C46">
        <w:rPr>
          <w:rFonts w:ascii="Times New Roman" w:hAnsi="Times New Roman" w:cs="Times New Roman"/>
          <w:sz w:val="24"/>
          <w:szCs w:val="24"/>
          <w:lang/>
        </w:rPr>
        <w:t xml:space="preserve">окументација за Јавни </w:t>
      </w:r>
      <w:r w:rsidR="00471446" w:rsidRPr="00C36C46">
        <w:rPr>
          <w:rFonts w:ascii="Times New Roman" w:hAnsi="Times New Roman" w:cs="Times New Roman"/>
          <w:sz w:val="24"/>
          <w:szCs w:val="24"/>
          <w:lang/>
        </w:rPr>
        <w:t>позив</w:t>
      </w:r>
      <w:r w:rsidR="005D4CA4" w:rsidRPr="00C36C46">
        <w:rPr>
          <w:rFonts w:ascii="Times New Roman" w:hAnsi="Times New Roman" w:cs="Times New Roman"/>
          <w:sz w:val="24"/>
          <w:szCs w:val="24"/>
          <w:lang/>
        </w:rPr>
        <w:t xml:space="preserve"> може се преузети </w:t>
      </w:r>
      <w:r w:rsidR="00946562" w:rsidRPr="00C36C46">
        <w:rPr>
          <w:rFonts w:ascii="Times New Roman" w:hAnsi="Times New Roman" w:cs="Times New Roman"/>
          <w:sz w:val="24"/>
          <w:szCs w:val="24"/>
          <w:lang/>
        </w:rPr>
        <w:t>н</w:t>
      </w:r>
      <w:r w:rsidR="005D4CA4" w:rsidRPr="00C36C46">
        <w:rPr>
          <w:rFonts w:ascii="Times New Roman" w:hAnsi="Times New Roman" w:cs="Times New Roman"/>
          <w:sz w:val="24"/>
          <w:szCs w:val="24"/>
          <w:lang/>
        </w:rPr>
        <w:t xml:space="preserve">а интернет страници </w:t>
      </w:r>
      <w:r w:rsidR="00BC297F" w:rsidRPr="00C36C46">
        <w:rPr>
          <w:rFonts w:ascii="Times New Roman" w:hAnsi="Times New Roman" w:cs="Times New Roman"/>
          <w:sz w:val="24"/>
          <w:szCs w:val="24"/>
          <w:u w:val="single"/>
          <w:lang w:val="sr-Latn-BA"/>
        </w:rPr>
        <w:t>zitoradja.org</w:t>
      </w:r>
      <w:r w:rsidR="00326D03">
        <w:rPr>
          <w:rFonts w:ascii="Times New Roman" w:hAnsi="Times New Roman" w:cs="Times New Roman"/>
          <w:sz w:val="24"/>
          <w:szCs w:val="24"/>
          <w:u w:val="single"/>
          <w:lang w:val="sr-Latn-BA"/>
        </w:rPr>
        <w:t xml:space="preserve"> </w:t>
      </w:r>
      <w:r w:rsidR="00BC297F" w:rsidRPr="00C36C46">
        <w:rPr>
          <w:rFonts w:ascii="Times New Roman" w:hAnsi="Times New Roman" w:cs="Times New Roman"/>
          <w:sz w:val="24"/>
          <w:szCs w:val="24"/>
        </w:rPr>
        <w:t xml:space="preserve">или лично у просторијама ЈЛС, </w:t>
      </w:r>
      <w:r w:rsidR="00BC297F" w:rsidRPr="00C36C46">
        <w:rPr>
          <w:rFonts w:ascii="Times New Roman" w:hAnsi="Times New Roman" w:cs="Times New Roman"/>
          <w:sz w:val="24"/>
          <w:szCs w:val="24"/>
          <w:u w:val="single"/>
        </w:rPr>
        <w:t>услужни центар, шалтер бр.</w:t>
      </w:r>
      <w:r w:rsidR="00326D0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BC297F" w:rsidRPr="00C36C46">
        <w:rPr>
          <w:rFonts w:ascii="Times New Roman" w:hAnsi="Times New Roman" w:cs="Times New Roman"/>
          <w:sz w:val="24"/>
          <w:szCs w:val="24"/>
          <w:u w:val="single"/>
        </w:rPr>
        <w:t>6. и 7.</w:t>
      </w:r>
      <w:r w:rsidR="00326D0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D4CA4" w:rsidRPr="00C36C46">
        <w:rPr>
          <w:rFonts w:ascii="Times New Roman" w:hAnsi="Times New Roman" w:cs="Times New Roman"/>
          <w:sz w:val="24"/>
          <w:szCs w:val="24"/>
          <w:lang/>
        </w:rPr>
        <w:t>и садржи:</w:t>
      </w:r>
    </w:p>
    <w:p w:rsidR="005D4CA4" w:rsidRPr="00C36C46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Јавн</w:t>
      </w:r>
      <w:r w:rsidR="006B5C0A" w:rsidRPr="00C36C46">
        <w:rPr>
          <w:rFonts w:ascii="Times New Roman" w:hAnsi="Times New Roman" w:cs="Times New Roman"/>
          <w:sz w:val="24"/>
          <w:szCs w:val="24"/>
          <w:lang/>
        </w:rPr>
        <w:t>и позив</w:t>
      </w:r>
      <w:r w:rsidRPr="00C36C46">
        <w:rPr>
          <w:rFonts w:ascii="Times New Roman" w:hAnsi="Times New Roman" w:cs="Times New Roman"/>
          <w:sz w:val="24"/>
          <w:szCs w:val="24"/>
          <w:lang/>
        </w:rPr>
        <w:t>,</w:t>
      </w:r>
    </w:p>
    <w:p w:rsidR="005D4CA4" w:rsidRPr="00C36C46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Прилог 1</w:t>
      </w:r>
      <w:r w:rsidR="006B5C0A" w:rsidRPr="00C36C46">
        <w:rPr>
          <w:rFonts w:ascii="Times New Roman" w:hAnsi="Times New Roman" w:cs="Times New Roman"/>
          <w:sz w:val="24"/>
          <w:szCs w:val="24"/>
          <w:lang/>
        </w:rPr>
        <w:t>:</w:t>
      </w:r>
      <w:r w:rsidRPr="00C36C46">
        <w:rPr>
          <w:rFonts w:ascii="Times New Roman" w:hAnsi="Times New Roman" w:cs="Times New Roman"/>
          <w:sz w:val="24"/>
          <w:szCs w:val="24"/>
          <w:lang/>
        </w:rPr>
        <w:t>Пријав</w:t>
      </w:r>
      <w:r w:rsidR="005D3966" w:rsidRPr="00C36C46">
        <w:rPr>
          <w:rFonts w:ascii="Times New Roman" w:hAnsi="Times New Roman" w:cs="Times New Roman"/>
          <w:sz w:val="24"/>
          <w:szCs w:val="24"/>
          <w:lang/>
        </w:rPr>
        <w:t>а</w:t>
      </w:r>
      <w:r w:rsidRPr="00C36C46">
        <w:rPr>
          <w:rFonts w:ascii="Times New Roman" w:hAnsi="Times New Roman" w:cs="Times New Roman"/>
          <w:sz w:val="24"/>
          <w:szCs w:val="24"/>
          <w:lang/>
        </w:rPr>
        <w:t>,</w:t>
      </w:r>
    </w:p>
    <w:p w:rsidR="5E584DDE" w:rsidRPr="00C36C46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Прилог 2</w:t>
      </w:r>
      <w:r w:rsidR="006B5C0A" w:rsidRPr="00C36C46">
        <w:rPr>
          <w:rFonts w:ascii="Times New Roman" w:hAnsi="Times New Roman" w:cs="Times New Roman"/>
          <w:sz w:val="24"/>
          <w:szCs w:val="24"/>
          <w:lang/>
        </w:rPr>
        <w:t>:Изјава</w:t>
      </w:r>
      <w:r w:rsidR="002537D8" w:rsidRPr="00C36C46">
        <w:rPr>
          <w:rFonts w:ascii="Times New Roman" w:hAnsi="Times New Roman" w:cs="Times New Roman"/>
          <w:sz w:val="24"/>
          <w:szCs w:val="24"/>
          <w:lang/>
        </w:rPr>
        <w:t xml:space="preserve"> и</w:t>
      </w:r>
    </w:p>
    <w:p w:rsidR="202FE99E" w:rsidRPr="00C36C46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Прилог </w:t>
      </w:r>
      <w:r w:rsidR="000D3D18" w:rsidRPr="00C36C46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 w:rsidRPr="00C36C46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4B6BCA9F" w:rsidRPr="00C36C46">
        <w:rPr>
          <w:rFonts w:ascii="Times New Roman" w:hAnsi="Times New Roman" w:cs="Times New Roman"/>
          <w:sz w:val="24"/>
          <w:szCs w:val="24"/>
          <w:lang/>
        </w:rPr>
        <w:t>К</w:t>
      </w:r>
      <w:r w:rsidR="4B6BCA9F" w:rsidRPr="00C36C46">
        <w:rPr>
          <w:rFonts w:ascii="Times New Roman" w:eastAsia="Times New Roman" w:hAnsi="Times New Roman" w:cs="Times New Roman"/>
          <w:sz w:val="24"/>
          <w:szCs w:val="24"/>
          <w:lang/>
        </w:rPr>
        <w:t>онтролна листа плана за управљање животном средином и социјалним питањима</w:t>
      </w:r>
      <w:r w:rsidR="006B5C0A" w:rsidRPr="00C36C46">
        <w:rPr>
          <w:rFonts w:ascii="Times New Roman" w:eastAsia="Times New Roman" w:hAnsi="Times New Roman" w:cs="Times New Roman"/>
          <w:sz w:val="24"/>
          <w:szCs w:val="24"/>
          <w:lang/>
        </w:rPr>
        <w:t>.</w:t>
      </w:r>
    </w:p>
    <w:p w:rsidR="009060C3" w:rsidRPr="00C36C46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/>
        </w:rPr>
      </w:pPr>
      <w:bookmarkStart w:id="8" w:name="_Hlk68985879"/>
      <w:bookmarkEnd w:id="8"/>
    </w:p>
    <w:p w:rsidR="00BD6FB4" w:rsidRPr="00C36C46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C36C4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V</w:t>
      </w:r>
      <w:r w:rsidR="00EB60FA" w:rsidRPr="00C36C4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C36C4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 w:rsidRPr="00C36C46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C36C4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C36C46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C36C46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ab/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 xml:space="preserve">Јавни позив </w:t>
      </w:r>
      <w:r w:rsidR="007C198A" w:rsidRPr="00C36C46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326D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98A" w:rsidRPr="00C36C46">
        <w:rPr>
          <w:rFonts w:ascii="Times New Roman" w:hAnsi="Times New Roman" w:cs="Times New Roman"/>
          <w:sz w:val="24"/>
          <w:szCs w:val="24"/>
          <w:lang/>
        </w:rPr>
        <w:t xml:space="preserve">трајати </w:t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 xml:space="preserve">до утрошка </w:t>
      </w:r>
      <w:r w:rsidR="00210EFB" w:rsidRPr="00C36C46">
        <w:rPr>
          <w:rFonts w:ascii="Times New Roman" w:hAnsi="Times New Roman" w:cs="Times New Roman"/>
          <w:sz w:val="24"/>
          <w:szCs w:val="24"/>
          <w:lang/>
        </w:rPr>
        <w:t xml:space="preserve">финансијских </w:t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 xml:space="preserve">средстава </w:t>
      </w:r>
      <w:r w:rsidR="00210EFB" w:rsidRPr="00C36C46">
        <w:rPr>
          <w:rFonts w:ascii="Times New Roman" w:hAnsi="Times New Roman" w:cs="Times New Roman"/>
          <w:sz w:val="24"/>
          <w:szCs w:val="24"/>
          <w:lang/>
        </w:rPr>
        <w:t>за реализацију</w:t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 xml:space="preserve"> пројект</w:t>
      </w:r>
      <w:r w:rsidR="00210EFB" w:rsidRPr="00C36C46">
        <w:rPr>
          <w:rFonts w:ascii="Times New Roman" w:hAnsi="Times New Roman" w:cs="Times New Roman"/>
          <w:sz w:val="24"/>
          <w:szCs w:val="24"/>
          <w:lang/>
        </w:rPr>
        <w:t>а</w:t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 xml:space="preserve"> „Чиста енергија и енергетска ефикасност за грађане“, а најдуже до</w:t>
      </w:r>
      <w:r w:rsidR="002A6778" w:rsidRPr="00C36C46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C36C46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C36C46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C36C46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C36C46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C36C46">
        <w:rPr>
          <w:rFonts w:ascii="Times New Roman" w:hAnsi="Times New Roman" w:cs="Times New Roman"/>
          <w:sz w:val="24"/>
          <w:szCs w:val="24"/>
          <w:lang/>
        </w:rPr>
        <w:t>године</w:t>
      </w:r>
      <w:r w:rsidR="00A73C4A" w:rsidRPr="00C36C46">
        <w:rPr>
          <w:rFonts w:ascii="Times New Roman" w:hAnsi="Times New Roman" w:cs="Times New Roman"/>
          <w:sz w:val="24"/>
          <w:szCs w:val="24"/>
          <w:lang/>
        </w:rPr>
        <w:t>.</w:t>
      </w:r>
    </w:p>
    <w:p w:rsidR="00BD6FB4" w:rsidRPr="00C36C46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ab/>
      </w:r>
      <w:r w:rsidR="0051246C" w:rsidRPr="00C36C46">
        <w:rPr>
          <w:rFonts w:ascii="Times New Roman" w:hAnsi="Times New Roman" w:cs="Times New Roman"/>
          <w:sz w:val="24"/>
          <w:szCs w:val="24"/>
          <w:lang/>
        </w:rPr>
        <w:t>Д</w:t>
      </w:r>
      <w:r w:rsidR="00BD6FB4" w:rsidRPr="00C36C46">
        <w:rPr>
          <w:rFonts w:ascii="Times New Roman" w:hAnsi="Times New Roman" w:cs="Times New Roman"/>
          <w:sz w:val="24"/>
          <w:szCs w:val="24"/>
          <w:lang/>
        </w:rPr>
        <w:t xml:space="preserve">окументација </w:t>
      </w:r>
      <w:r w:rsidR="0051246C" w:rsidRPr="00C36C46">
        <w:rPr>
          <w:rFonts w:ascii="Times New Roman" w:hAnsi="Times New Roman" w:cs="Times New Roman"/>
          <w:sz w:val="24"/>
          <w:szCs w:val="24"/>
          <w:lang/>
        </w:rPr>
        <w:t xml:space="preserve">се </w:t>
      </w:r>
      <w:r w:rsidR="00BD6FB4" w:rsidRPr="00C36C46">
        <w:rPr>
          <w:rFonts w:ascii="Times New Roman" w:hAnsi="Times New Roman" w:cs="Times New Roman"/>
          <w:sz w:val="24"/>
          <w:szCs w:val="24"/>
          <w:lang/>
        </w:rPr>
        <w:t>доставља у затвореној коверти са назнаком:</w:t>
      </w:r>
      <w:r w:rsidR="00BD6FB4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>„</w:t>
      </w:r>
      <w:r w:rsidR="00476FA5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Пријава за </w:t>
      </w:r>
      <w:r w:rsidR="56894AA0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>Ј</w:t>
      </w:r>
      <w:r w:rsidR="00476FA5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авни </w:t>
      </w:r>
      <w:r w:rsidR="00307D8B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позив </w:t>
      </w:r>
      <w:r w:rsidR="00476FA5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>за</w:t>
      </w:r>
      <w:r w:rsidR="00476FA5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учешће </w:t>
      </w:r>
      <w:r w:rsidR="3BDA6784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директних корисника</w:t>
      </w:r>
      <w:r w:rsidR="00307D8B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(привредних субјеката)</w:t>
      </w:r>
      <w:r w:rsidR="00476FA5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у спровођењу мера енергетске санације </w:t>
      </w:r>
      <w:r w:rsidR="00307D8B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породичних кућа и станова</w:t>
      </w:r>
      <w:r w:rsidR="00476FA5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– </w:t>
      </w:r>
      <w:r w:rsidR="0051246C" w:rsidRPr="00C36C4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НЕ </w:t>
      </w:r>
      <w:r w:rsidR="0051246C" w:rsidRPr="00C36C46">
        <w:rPr>
          <w:rStyle w:val="Strong"/>
          <w:rFonts w:ascii="Times New Roman" w:hAnsi="Times New Roman" w:cs="Times New Roman"/>
          <w:sz w:val="24"/>
          <w:szCs w:val="24"/>
          <w:lang/>
        </w:rPr>
        <w:t>ОТВАРАТИˮ</w:t>
      </w:r>
      <w:r w:rsidR="00210EFB" w:rsidRPr="00C36C46">
        <w:rPr>
          <w:rStyle w:val="Strong"/>
          <w:rFonts w:ascii="Times New Roman" w:hAnsi="Times New Roman" w:cs="Times New Roman"/>
          <w:sz w:val="24"/>
          <w:szCs w:val="24"/>
          <w:lang/>
        </w:rPr>
        <w:t xml:space="preserve">. </w:t>
      </w:r>
      <w:r w:rsidR="00210EFB" w:rsidRPr="00C36C4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/>
        </w:rPr>
        <w:t>На</w:t>
      </w:r>
      <w:r w:rsidR="00BD6FB4" w:rsidRPr="00C36C46">
        <w:rPr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 полеђини коверте</w:t>
      </w:r>
      <w:r w:rsidR="0051246C" w:rsidRPr="00C36C46">
        <w:rPr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 навести контакт податке подносиоца пријаве</w:t>
      </w:r>
      <w:r w:rsidR="00BD6FB4" w:rsidRPr="00C36C46">
        <w:rPr>
          <w:rFonts w:ascii="Times New Roman" w:hAnsi="Times New Roman" w:cs="Times New Roman"/>
          <w:sz w:val="24"/>
          <w:szCs w:val="24"/>
          <w:shd w:val="clear" w:color="auto" w:fill="FFFFFF"/>
          <w:lang/>
        </w:rPr>
        <w:t xml:space="preserve">. </w:t>
      </w:r>
    </w:p>
    <w:p w:rsidR="00836B2A" w:rsidRPr="00C36C46" w:rsidRDefault="002F7A64" w:rsidP="00836B2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6C46">
        <w:rPr>
          <w:rFonts w:ascii="Times New Roman" w:hAnsi="Times New Roman" w:cs="Times New Roman"/>
          <w:sz w:val="24"/>
          <w:szCs w:val="24"/>
          <w:shd w:val="clear" w:color="auto" w:fill="FFFFFF"/>
          <w:lang/>
        </w:rPr>
        <w:tab/>
      </w:r>
      <w:r w:rsidR="00836B2A" w:rsidRPr="00C36C46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е се достављају непосредно или препорученом поштом на адресу Топлички Хероји бр.53, 18412 Житорађа.</w:t>
      </w:r>
    </w:p>
    <w:p w:rsidR="00836B2A" w:rsidRPr="00C36C46" w:rsidRDefault="00836B2A" w:rsidP="00836B2A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C36C4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C36C4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 све додатне информације и обавештења у вези Јавног позивазаинтересована лица се могу обратити на контакт телефон 063/8343424 или електронску адресу: е-</w:t>
      </w:r>
      <w:r w:rsidRPr="00C36C4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mail </w:t>
      </w:r>
      <w:r w:rsidRPr="00C36C4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u w:val="single"/>
          <w:shd w:val="clear" w:color="auto" w:fill="FFFFFF"/>
          <w:lang w:val="en-US"/>
        </w:rPr>
        <w:t>opstina@zitoradja.org</w:t>
      </w:r>
      <w:r w:rsidRPr="00C36C4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836B2A" w:rsidRPr="00C36C46" w:rsidRDefault="00836B2A" w:rsidP="00836B2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6C46">
        <w:rPr>
          <w:rFonts w:ascii="Times New Roman" w:hAnsi="Times New Roman" w:cs="Times New Roman"/>
          <w:sz w:val="24"/>
          <w:szCs w:val="24"/>
          <w:lang w:val="ru-RU"/>
        </w:rPr>
        <w:tab/>
        <w:t xml:space="preserve">Сва питања и одговори биће објављени на интернет страници </w:t>
      </w:r>
      <w:r w:rsidRPr="00C36C46">
        <w:rPr>
          <w:rFonts w:ascii="Times New Roman" w:hAnsi="Times New Roman" w:cs="Times New Roman"/>
          <w:sz w:val="24"/>
          <w:szCs w:val="24"/>
        </w:rPr>
        <w:t>ЈЛС</w:t>
      </w:r>
      <w:r w:rsidR="00326D03">
        <w:rPr>
          <w:rFonts w:ascii="Times New Roman" w:hAnsi="Times New Roman" w:cs="Times New Roman"/>
          <w:sz w:val="24"/>
          <w:szCs w:val="24"/>
        </w:rPr>
        <w:t xml:space="preserve"> </w:t>
      </w:r>
      <w:r w:rsidRPr="00C36C46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326D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sz w:val="24"/>
          <w:szCs w:val="24"/>
          <w:u w:val="single"/>
          <w:lang w:val="en-US"/>
        </w:rPr>
        <w:t>zitoradja.org</w:t>
      </w:r>
      <w:r w:rsidRPr="00C36C46">
        <w:rPr>
          <w:rFonts w:ascii="Times New Roman" w:hAnsi="Times New Roman" w:cs="Times New Roman"/>
          <w:sz w:val="24"/>
          <w:szCs w:val="24"/>
        </w:rPr>
        <w:t>.</w:t>
      </w:r>
    </w:p>
    <w:p w:rsidR="00A10E30" w:rsidRPr="00C36C46" w:rsidRDefault="00A10E30" w:rsidP="00836B2A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C36C46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VI</w:t>
      </w:r>
      <w:r w:rsidR="00083EC5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.</w:t>
      </w:r>
      <w:r w:rsid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 </w:t>
      </w:r>
      <w:r w:rsidR="00083EC5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УТВРЂИВАЊЕ ИСПУЊЕНОСТИ УСЛОВА ЗА ДОДЕЛУ СРЕДСТАВА</w:t>
      </w:r>
    </w:p>
    <w:p w:rsidR="00083EC5" w:rsidRPr="00C36C46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083EC5" w:rsidRPr="00C36C46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Комисија утврђује испуњеност услова </w:t>
      </w:r>
      <w:r w:rsidR="00770621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за избор привредног субјекта за спровођење мера енергетске санације </w:t>
      </w:r>
      <w:r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на основу прегледа поднете документације из </w:t>
      </w:r>
      <w:r w:rsidR="00E93CDC" w:rsidRPr="00C36C46">
        <w:rPr>
          <w:rFonts w:ascii="Times New Roman" w:hAnsi="Times New Roman" w:cs="Times New Roman"/>
          <w:bCs/>
          <w:sz w:val="24"/>
          <w:szCs w:val="24"/>
          <w:lang/>
        </w:rPr>
        <w:t>поглавља</w:t>
      </w:r>
      <w:r w:rsidR="00480FFA" w:rsidRPr="00C36C46">
        <w:rPr>
          <w:rFonts w:ascii="Times New Roman" w:hAnsi="Times New Roman" w:cs="Times New Roman"/>
          <w:bCs/>
          <w:sz w:val="24"/>
          <w:szCs w:val="24"/>
          <w:lang/>
        </w:rPr>
        <w:t>III</w:t>
      </w:r>
      <w:r w:rsidRPr="00C36C46">
        <w:rPr>
          <w:rFonts w:ascii="Times New Roman" w:hAnsi="Times New Roman" w:cs="Times New Roman"/>
          <w:bCs/>
          <w:sz w:val="24"/>
          <w:szCs w:val="24"/>
          <w:lang/>
        </w:rPr>
        <w:t>.</w:t>
      </w:r>
    </w:p>
    <w:p w:rsidR="00083EC5" w:rsidRPr="00C36C46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У току поступка утврђивања испуњености услова 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 може да од </w:t>
      </w:r>
      <w:r w:rsidR="00FC1758" w:rsidRPr="00C36C46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C36C46">
        <w:rPr>
          <w:rFonts w:ascii="Times New Roman" w:hAnsi="Times New Roman" w:cs="Times New Roman"/>
          <w:sz w:val="24"/>
          <w:szCs w:val="24"/>
          <w:lang/>
        </w:rPr>
        <w:t xml:space="preserve">односиоца </w:t>
      </w:r>
      <w:r w:rsidRPr="00C36C46">
        <w:rPr>
          <w:rFonts w:ascii="Times New Roman" w:hAnsi="Times New Roman" w:cs="Times New Roman"/>
          <w:sz w:val="24"/>
          <w:szCs w:val="24"/>
          <w:lang/>
        </w:rPr>
        <w:t>пријаве, према потреби, затражи додатну документацију и информације</w:t>
      </w:r>
      <w:r w:rsidR="6DFCFA71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у </w:t>
      </w:r>
      <w:r w:rsidR="00D01433" w:rsidRPr="00C36C46">
        <w:rPr>
          <w:rFonts w:ascii="Times New Roman" w:eastAsia="Times New Roman" w:hAnsi="Times New Roman" w:cs="Times New Roman"/>
          <w:sz w:val="24"/>
          <w:szCs w:val="24"/>
          <w:lang/>
        </w:rPr>
        <w:t>циљу</w:t>
      </w:r>
      <w:r w:rsidR="6DFCFA71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C36C46">
        <w:rPr>
          <w:rFonts w:ascii="Times New Roman" w:eastAsia="Times New Roman" w:hAnsi="Times New Roman" w:cs="Times New Roman"/>
          <w:sz w:val="24"/>
          <w:szCs w:val="24"/>
          <w:lang/>
        </w:rPr>
        <w:t>ом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C36C46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C36C46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VII</w:t>
      </w:r>
      <w:r w:rsidR="00083EC5" w:rsidRPr="00C36C46">
        <w:rPr>
          <w:rFonts w:ascii="Times New Roman" w:hAnsi="Times New Roman" w:cs="Times New Roman"/>
          <w:b/>
          <w:bCs/>
          <w:sz w:val="24"/>
          <w:szCs w:val="24"/>
          <w:lang/>
        </w:rPr>
        <w:t>.</w:t>
      </w:r>
      <w:r w:rsidR="00A30FE7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 </w:t>
      </w:r>
      <w:r w:rsidR="00083EC5" w:rsidRPr="00C36C4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C36C46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083EC5" w:rsidRPr="00C36C46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 решењем утврђује испуњеност услова и обавештава </w:t>
      </w:r>
      <w:r w:rsidR="002F4AAA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односиоца </w:t>
      </w:r>
      <w:r w:rsidR="002F4AAA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C36C46">
        <w:rPr>
          <w:rFonts w:ascii="Times New Roman" w:hAnsi="Times New Roman" w:cs="Times New Roman"/>
          <w:bCs/>
          <w:sz w:val="24"/>
          <w:szCs w:val="24"/>
          <w:lang/>
        </w:rPr>
        <w:t>ријаве.</w:t>
      </w:r>
    </w:p>
    <w:p w:rsidR="00D57978" w:rsidRPr="00C36C46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ab/>
      </w:r>
      <w:r w:rsidR="00D57978" w:rsidRPr="00C36C46">
        <w:rPr>
          <w:rFonts w:ascii="Times New Roman" w:hAnsi="Times New Roman" w:cs="Times New Roman"/>
          <w:sz w:val="24"/>
          <w:szCs w:val="24"/>
          <w:lang/>
        </w:rPr>
        <w:t xml:space="preserve">На 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>решење из става</w:t>
      </w:r>
      <w:r w:rsidR="00E15884" w:rsidRPr="00C36C46">
        <w:rPr>
          <w:rFonts w:ascii="Times New Roman" w:hAnsi="Times New Roman" w:cs="Times New Roman"/>
          <w:sz w:val="24"/>
          <w:szCs w:val="24"/>
          <w:lang/>
        </w:rPr>
        <w:t xml:space="preserve"> 1</w:t>
      </w:r>
      <w:r w:rsidR="00E15884" w:rsidRPr="00C36C46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овог </w:t>
      </w:r>
      <w:r w:rsidR="00E93CDC" w:rsidRPr="00C36C46">
        <w:rPr>
          <w:rFonts w:ascii="Times New Roman" w:hAnsi="Times New Roman" w:cs="Times New Roman"/>
          <w:bCs/>
          <w:sz w:val="24"/>
          <w:szCs w:val="24"/>
          <w:lang/>
        </w:rPr>
        <w:t>поглавља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односилац </w:t>
      </w:r>
      <w:r w:rsidR="002F4AAA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>ријаве има</w:t>
      </w:r>
      <w:r w:rsidR="00D57978" w:rsidRPr="00C36C46">
        <w:rPr>
          <w:rFonts w:ascii="Times New Roman" w:hAnsi="Times New Roman" w:cs="Times New Roman"/>
          <w:sz w:val="24"/>
          <w:szCs w:val="24"/>
          <w:lang/>
        </w:rPr>
        <w:t xml:space="preserve"> право приговора Комисији у року од осам дана од дана 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>доношења решења</w:t>
      </w:r>
      <w:r w:rsidR="00D57978" w:rsidRPr="00C36C46">
        <w:rPr>
          <w:rFonts w:ascii="Times New Roman" w:hAnsi="Times New Roman" w:cs="Times New Roman"/>
          <w:sz w:val="24"/>
          <w:szCs w:val="24"/>
          <w:lang/>
        </w:rPr>
        <w:t>.</w:t>
      </w:r>
    </w:p>
    <w:p w:rsidR="00D57978" w:rsidRPr="00C36C46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Комисија је дужна да 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одлучи по приговорима из става 2. овог </w:t>
      </w:r>
      <w:r w:rsidR="00E93CDC" w:rsidRPr="00C36C46">
        <w:rPr>
          <w:rFonts w:ascii="Times New Roman" w:hAnsi="Times New Roman" w:cs="Times New Roman"/>
          <w:bCs/>
          <w:sz w:val="24"/>
          <w:szCs w:val="24"/>
          <w:lang/>
        </w:rPr>
        <w:t>поглавља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 у року од 15 дана од дана пријема</w:t>
      </w:r>
      <w:r w:rsidR="004F5F7F" w:rsidRPr="00C36C46">
        <w:rPr>
          <w:rFonts w:ascii="Times New Roman" w:hAnsi="Times New Roman" w:cs="Times New Roman"/>
          <w:bCs/>
          <w:sz w:val="24"/>
          <w:szCs w:val="24"/>
          <w:lang/>
        </w:rPr>
        <w:t xml:space="preserve"> приговора.</w:t>
      </w:r>
    </w:p>
    <w:p w:rsidR="002F4AAA" w:rsidRPr="00C36C46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6C46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="00326D0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C36C46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</w:t>
      </w:r>
      <w:r w:rsidR="1825BA3C" w:rsidRPr="00C36C46">
        <w:rPr>
          <w:rFonts w:ascii="Times New Roman" w:eastAsia="Times New Roman" w:hAnsi="Times New Roman" w:cs="Times New Roman"/>
          <w:sz w:val="24"/>
          <w:szCs w:val="24"/>
        </w:rPr>
        <w:t xml:space="preserve"> већу </w:t>
      </w:r>
      <w:r w:rsidR="00BC297F" w:rsidRPr="00C36C46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326D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C36C46">
        <w:rPr>
          <w:rFonts w:ascii="Times New Roman" w:eastAsia="Times New Roman" w:hAnsi="Times New Roman" w:cs="Times New Roman"/>
          <w:sz w:val="24"/>
          <w:szCs w:val="24"/>
        </w:rPr>
        <w:t>у року од 8 дана од дана пријема одлуке по приговору из става 2. овог члана</w:t>
      </w:r>
      <w:r w:rsidR="00307D8B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00C36C4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C36C46" w:rsidRDefault="00836B2A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6C46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r w:rsidR="00326D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C36C46">
        <w:rPr>
          <w:rFonts w:ascii="Times New Roman" w:eastAsia="Times New Roman" w:hAnsi="Times New Roman" w:cs="Times New Roman"/>
          <w:sz w:val="24"/>
          <w:szCs w:val="24"/>
        </w:rPr>
        <w:t xml:space="preserve">веће је дужно да одлучи по приговорима из става 4. овог члана у року од 15 дана од дана пријема приговора. </w:t>
      </w:r>
    </w:p>
    <w:p w:rsidR="002F7A64" w:rsidRPr="00C36C46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836B2A" w:rsidRPr="00C36C46"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  <w:t>zitoradja.org</w:t>
      </w:r>
      <w:r w:rsidR="00836B2A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C36C46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Измена и допуна листе из става </w:t>
      </w:r>
      <w:r w:rsidR="00D01433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326D0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C36C46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00C36C46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00C36C46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="007525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00C36C46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00C36C46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00C36C46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00C36C46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C36C46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B60FA" w:rsidRPr="00C36C46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C36C4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C36C46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C36C46">
        <w:rPr>
          <w:rFonts w:ascii="Times New Roman" w:hAnsi="Times New Roman" w:cs="Times New Roman"/>
          <w:sz w:val="24"/>
          <w:szCs w:val="24"/>
          <w:lang/>
        </w:rPr>
        <w:t>пројекта „Чиста енергија и енергетска ефикасност за грађане“.</w:t>
      </w:r>
    </w:p>
    <w:p w:rsidR="00210EFB" w:rsidRPr="00C36C46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:rsidR="00785082" w:rsidRPr="00C36C46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  <w:r w:rsidRPr="00C36C46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C36C46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 xml:space="preserve">. </w:t>
      </w:r>
      <w:r w:rsidR="00E10DEA" w:rsidRPr="00C36C46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ПОСТУПАК</w:t>
      </w:r>
      <w:r w:rsidR="00785082" w:rsidRPr="00C36C46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 xml:space="preserve"> РЕАЛИЗАЦИЈЕ </w:t>
      </w:r>
    </w:p>
    <w:p w:rsidR="00785082" w:rsidRPr="00C36C46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</w:pPr>
    </w:p>
    <w:p w:rsidR="22B47D86" w:rsidRPr="00C36C46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Комисија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ће обезбедити активну комуникацију са 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ЈИП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и одговар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ти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(градске општине)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дефинисаних у следећим документима:</w:t>
      </w:r>
    </w:p>
    <w:p w:rsidR="22B47D86" w:rsidRPr="00C36C46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„Правилник о раду на пројекту“</w:t>
      </w:r>
      <w:r w:rsidR="5F768963" w:rsidRPr="00C36C46">
        <w:rPr>
          <w:rFonts w:ascii="Times New Roman" w:eastAsia="Times New Roman" w:hAnsi="Times New Roman" w:cs="Times New Roman"/>
          <w:sz w:val="24"/>
          <w:szCs w:val="24"/>
          <w:lang/>
        </w:rPr>
        <w:t>,</w:t>
      </w:r>
    </w:p>
    <w:p w:rsidR="22B47D86" w:rsidRPr="00C36C46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„План ангажовања заинтересованих страна“</w:t>
      </w:r>
      <w:r w:rsidR="7E6930CB" w:rsidRPr="00C36C46">
        <w:rPr>
          <w:rFonts w:ascii="Times New Roman" w:eastAsia="Times New Roman" w:hAnsi="Times New Roman" w:cs="Times New Roman"/>
          <w:sz w:val="24"/>
          <w:szCs w:val="24"/>
          <w:lang/>
        </w:rPr>
        <w:t>,</w:t>
      </w:r>
    </w:p>
    <w:p w:rsidR="22B47D86" w:rsidRPr="00C36C46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„План преузимања обавеза из области животне средине и социјалних питања (ESCP)“</w:t>
      </w:r>
      <w:r w:rsidR="6F0E228C" w:rsidRPr="00C36C46">
        <w:rPr>
          <w:rFonts w:ascii="Times New Roman" w:eastAsia="Times New Roman" w:hAnsi="Times New Roman" w:cs="Times New Roman"/>
          <w:sz w:val="24"/>
          <w:szCs w:val="24"/>
          <w:lang/>
        </w:rPr>
        <w:t>,</w:t>
      </w:r>
    </w:p>
    <w:p w:rsidR="22B47D86" w:rsidRPr="00C36C46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„Оквир за управљање заштитом животне средине и социјалним утицајима пројекта (ESMF)“ и</w:t>
      </w:r>
    </w:p>
    <w:p w:rsidR="00A67F2F" w:rsidRPr="00C36C46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„Контролна листа плана за управљање животном средином и социјалним питањима (ESMP)“</w:t>
      </w:r>
    </w:p>
    <w:p w:rsidR="22B47D86" w:rsidRPr="00C36C46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Жалбени механизам за пројекат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>.</w:t>
      </w:r>
    </w:p>
    <w:p w:rsidR="22B47D86" w:rsidRPr="00C36C46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Сва документа су доступна на интернет страници Министарства: (</w:t>
      </w:r>
      <w:hyperlink r:id="rId12" w:history="1">
        <w:r w:rsidRPr="00C36C46">
          <w:rPr>
            <w:rStyle w:val="Hyperlink"/>
            <w:rFonts w:ascii="Times New Roman" w:eastAsia="Times New Roman" w:hAnsi="Times New Roman" w:cs="Times New Roman"/>
            <w:sz w:val="24"/>
            <w:szCs w:val="24"/>
            <w:lang/>
          </w:rPr>
          <w:t>https://www.mre.gov.rs</w:t>
        </w:r>
      </w:hyperlink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).</w:t>
      </w:r>
    </w:p>
    <w:p w:rsidR="22B47D86" w:rsidRPr="00C36C46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>ЈИП ће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обезбеди</w:t>
      </w:r>
      <w:r w:rsidR="00754476" w:rsidRPr="00C36C46">
        <w:rPr>
          <w:rFonts w:ascii="Times New Roman" w:eastAsia="Times New Roman" w:hAnsi="Times New Roman" w:cs="Times New Roman"/>
          <w:sz w:val="24"/>
          <w:szCs w:val="24"/>
          <w:lang/>
        </w:rPr>
        <w:t>ти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стручну и техничку подршку током реализације </w:t>
      </w:r>
      <w:r w:rsidR="00754476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пројектних </w:t>
      </w:r>
      <w:r w:rsidR="22B47D86" w:rsidRPr="00C36C46">
        <w:rPr>
          <w:rFonts w:ascii="Times New Roman" w:eastAsia="Times New Roman" w:hAnsi="Times New Roman" w:cs="Times New Roman"/>
          <w:sz w:val="24"/>
          <w:szCs w:val="24"/>
          <w:lang/>
        </w:rPr>
        <w:t>активности.</w:t>
      </w:r>
    </w:p>
    <w:p w:rsidR="00B41A15" w:rsidRPr="00C36C46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="008A13A9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Након </w:t>
      </w:r>
      <w:r w:rsidR="00F71190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објаве прве листе из става </w:t>
      </w:r>
      <w:r w:rsidR="00D01433" w:rsidRPr="00C36C46">
        <w:rPr>
          <w:rFonts w:ascii="Times New Roman" w:eastAsia="Times New Roman" w:hAnsi="Times New Roman" w:cs="Times New Roman"/>
          <w:sz w:val="24"/>
          <w:szCs w:val="24"/>
          <w:lang/>
        </w:rPr>
        <w:t>7</w:t>
      </w:r>
      <w:r w:rsidR="00F71190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. </w:t>
      </w:r>
      <w:r w:rsidR="007C1785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поглавља </w:t>
      </w:r>
      <w:r w:rsidR="00480FFA" w:rsidRPr="00C36C46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, 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ЈЛС</w:t>
      </w:r>
      <w:r w:rsidR="007C1785" w:rsidRPr="00C36C46">
        <w:rPr>
          <w:rFonts w:ascii="Times New Roman" w:eastAsia="Times New Roman" w:hAnsi="Times New Roman" w:cs="Times New Roman"/>
          <w:sz w:val="24"/>
          <w:szCs w:val="24"/>
          <w:lang/>
        </w:rPr>
        <w:t>ће започети</w:t>
      </w:r>
      <w:r w:rsidR="008C6680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поступак одабира крајњих корисник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(домаћинстава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)</w:t>
      </w:r>
      <w:r w:rsidR="007C1785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путем </w:t>
      </w:r>
      <w:r w:rsidR="4369B88B" w:rsidRPr="00C36C46">
        <w:rPr>
          <w:rFonts w:ascii="Times New Roman" w:eastAsia="Times New Roman" w:hAnsi="Times New Roman" w:cs="Times New Roman"/>
          <w:sz w:val="24"/>
          <w:szCs w:val="24"/>
          <w:lang/>
        </w:rPr>
        <w:t>Ј</w:t>
      </w:r>
      <w:r w:rsidR="007C1785" w:rsidRPr="00C36C46">
        <w:rPr>
          <w:rFonts w:ascii="Times New Roman" w:eastAsia="Times New Roman" w:hAnsi="Times New Roman" w:cs="Times New Roman"/>
          <w:sz w:val="24"/>
          <w:szCs w:val="24"/>
          <w:lang/>
        </w:rPr>
        <w:t>авног позива</w:t>
      </w:r>
      <w:r w:rsidR="008C6680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. </w:t>
      </w:r>
    </w:p>
    <w:p w:rsidR="00361D25" w:rsidRPr="00C36C46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ab/>
        <w:t xml:space="preserve">Након </w:t>
      </w:r>
      <w:r w:rsidRPr="00C36C46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C36C4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појединачн</w:t>
      </w:r>
      <w:r w:rsidR="00770621"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ипројекат 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крајњ</w:t>
      </w:r>
      <w:r w:rsidR="00770621" w:rsidRPr="00C36C46">
        <w:rPr>
          <w:rFonts w:ascii="Times New Roman" w:eastAsia="Times New Roman" w:hAnsi="Times New Roman" w:cs="Times New Roman"/>
          <w:sz w:val="24"/>
          <w:szCs w:val="24"/>
          <w:lang/>
        </w:rPr>
        <w:t>ег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корисника потписуј</w:t>
      </w:r>
      <w:r w:rsidR="00770621" w:rsidRPr="00C36C46">
        <w:rPr>
          <w:rFonts w:ascii="Times New Roman" w:eastAsia="Times New Roman" w:hAnsi="Times New Roman" w:cs="Times New Roman"/>
          <w:sz w:val="24"/>
          <w:szCs w:val="24"/>
          <w:lang/>
        </w:rPr>
        <w:t>е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се тројни уговори између 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ЈЛС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, 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привредног субјект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и крајњег корисника о реализацији мера енергетске санације.</w:t>
      </w:r>
    </w:p>
    <w:p w:rsidR="00361D25" w:rsidRPr="00C36C46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ЈЛС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ће вршити пренос средстава искључиво </w:t>
      </w:r>
      <w:r w:rsidR="002F4AAA" w:rsidRPr="00C36C46">
        <w:rPr>
          <w:rFonts w:ascii="Times New Roman" w:eastAsia="Times New Roman" w:hAnsi="Times New Roman" w:cs="Times New Roman"/>
          <w:sz w:val="24"/>
          <w:szCs w:val="24"/>
          <w:lang/>
        </w:rPr>
        <w:t>директним корисницима</w:t>
      </w:r>
      <w:r w:rsidR="00EB60FA" w:rsidRPr="00C36C46">
        <w:rPr>
          <w:rFonts w:ascii="Times New Roman" w:eastAsia="Times New Roman" w:hAnsi="Times New Roman" w:cs="Times New Roman"/>
          <w:sz w:val="24"/>
          <w:szCs w:val="24"/>
          <w:lang/>
        </w:rPr>
        <w:t>,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не крајњим корисницима, након што појединачни крајњи корисник изврши уплату </w:t>
      </w:r>
      <w:r w:rsidR="007C1785" w:rsidRPr="00C36C46">
        <w:rPr>
          <w:rFonts w:ascii="Times New Roman" w:eastAsia="Times New Roman" w:hAnsi="Times New Roman" w:cs="Times New Roman"/>
          <w:sz w:val="24"/>
          <w:szCs w:val="24"/>
          <w:lang/>
        </w:rPr>
        <w:t>целокупне своје обавезе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 и након завршетка </w:t>
      </w:r>
      <w:r w:rsidR="002F4AAA" w:rsidRPr="00C36C46">
        <w:rPr>
          <w:rFonts w:ascii="Times New Roman" w:eastAsia="Times New Roman" w:hAnsi="Times New Roman" w:cs="Times New Roman"/>
          <w:sz w:val="24"/>
          <w:szCs w:val="24"/>
          <w:lang/>
        </w:rPr>
        <w:t>радова</w:t>
      </w: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 xml:space="preserve">. </w:t>
      </w:r>
    </w:p>
    <w:p w:rsidR="00361D25" w:rsidRPr="00C36C46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C36C46">
        <w:rPr>
          <w:rFonts w:ascii="Times New Roman" w:eastAsia="Times New Roman" w:hAnsi="Times New Roman" w:cs="Times New Roman"/>
          <w:sz w:val="24"/>
          <w:szCs w:val="24"/>
          <w:lang/>
        </w:rPr>
        <w:tab/>
      </w:r>
    </w:p>
    <w:bookmarkEnd w:id="9"/>
    <w:p w:rsidR="00412941" w:rsidRPr="00C36C46" w:rsidRDefault="0026569A" w:rsidP="00A30FE7">
      <w:pPr>
        <w:spacing w:after="0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Број </w:t>
      </w:r>
      <w:r w:rsidR="00DB2626" w:rsidRPr="00C36C4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00-2839/2025-01</w:t>
      </w:r>
    </w:p>
    <w:p w:rsidR="00F55600" w:rsidRPr="00C36C46" w:rsidRDefault="00836B2A" w:rsidP="00F55600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C36C46">
        <w:rPr>
          <w:rFonts w:ascii="Times New Roman" w:hAnsi="Times New Roman" w:cs="Times New Roman"/>
          <w:sz w:val="24"/>
          <w:szCs w:val="24"/>
          <w:lang/>
        </w:rPr>
        <w:t>Општина</w:t>
      </w:r>
      <w:r w:rsidR="007525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36C46">
        <w:rPr>
          <w:rFonts w:ascii="Times New Roman" w:hAnsi="Times New Roman" w:cs="Times New Roman"/>
          <w:sz w:val="24"/>
          <w:szCs w:val="24"/>
          <w:lang/>
        </w:rPr>
        <w:t>Житорађа</w:t>
      </w:r>
      <w:r w:rsidR="0075253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36C46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DB2626" w:rsidRPr="00C36C46">
        <w:rPr>
          <w:rFonts w:ascii="Times New Roman" w:hAnsi="Times New Roman" w:cs="Times New Roman"/>
          <w:sz w:val="24"/>
          <w:szCs w:val="24"/>
          <w:lang/>
        </w:rPr>
        <w:t>20</w:t>
      </w:r>
      <w:r w:rsidRPr="00C36C46">
        <w:rPr>
          <w:rFonts w:ascii="Times New Roman" w:hAnsi="Times New Roman" w:cs="Times New Roman"/>
          <w:sz w:val="24"/>
          <w:szCs w:val="24"/>
          <w:lang/>
        </w:rPr>
        <w:t>.</w:t>
      </w:r>
      <w:r w:rsidR="00DB2626" w:rsidRPr="00C36C46">
        <w:rPr>
          <w:rFonts w:ascii="Times New Roman" w:hAnsi="Times New Roman" w:cs="Times New Roman"/>
          <w:sz w:val="24"/>
          <w:szCs w:val="24"/>
          <w:lang/>
        </w:rPr>
        <w:t>11</w:t>
      </w:r>
      <w:r w:rsidRPr="00C36C46">
        <w:rPr>
          <w:rFonts w:ascii="Times New Roman" w:hAnsi="Times New Roman" w:cs="Times New Roman"/>
          <w:sz w:val="24"/>
          <w:szCs w:val="24"/>
          <w:lang/>
        </w:rPr>
        <w:t>.</w:t>
      </w:r>
      <w:r w:rsidR="00CB75D9" w:rsidRPr="00C36C46">
        <w:rPr>
          <w:rFonts w:ascii="Times New Roman" w:hAnsi="Times New Roman" w:cs="Times New Roman"/>
          <w:sz w:val="24"/>
          <w:szCs w:val="24"/>
          <w:lang/>
        </w:rPr>
        <w:t>202</w:t>
      </w:r>
      <w:r w:rsidR="00A67F2F" w:rsidRPr="00C36C46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00C36C46">
        <w:rPr>
          <w:rFonts w:ascii="Times New Roman" w:hAnsi="Times New Roman" w:cs="Times New Roman"/>
          <w:sz w:val="24"/>
          <w:szCs w:val="24"/>
          <w:lang/>
        </w:rPr>
        <w:t>. године</w:t>
      </w:r>
    </w:p>
    <w:p w:rsidR="00836B2A" w:rsidRPr="00C36C46" w:rsidRDefault="00836B2A" w:rsidP="00836B2A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sectPr w:rsidR="00836B2A" w:rsidRPr="00C36C46" w:rsidSect="00C5512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1642D" w:rsidRDefault="0041642D" w:rsidP="008A6F6C">
      <w:pPr>
        <w:spacing w:after="0" w:line="240" w:lineRule="auto"/>
      </w:pPr>
      <w:r>
        <w:separator/>
      </w:r>
    </w:p>
  </w:endnote>
  <w:endnote w:type="continuationSeparator" w:id="1">
    <w:p w:rsidR="0041642D" w:rsidRDefault="0041642D" w:rsidP="008A6F6C">
      <w:pPr>
        <w:spacing w:after="0" w:line="240" w:lineRule="auto"/>
      </w:pPr>
      <w:r>
        <w:continuationSeparator/>
      </w:r>
    </w:p>
  </w:endnote>
  <w:endnote w:type="continuationNotice" w:id="2">
    <w:p w:rsidR="0041642D" w:rsidRDefault="0041642D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1642D" w:rsidRDefault="0041642D" w:rsidP="008A6F6C">
      <w:pPr>
        <w:spacing w:after="0" w:line="240" w:lineRule="auto"/>
      </w:pPr>
      <w:r>
        <w:separator/>
      </w:r>
    </w:p>
  </w:footnote>
  <w:footnote w:type="continuationSeparator" w:id="1">
    <w:p w:rsidR="0041642D" w:rsidRDefault="0041642D" w:rsidP="008A6F6C">
      <w:pPr>
        <w:spacing w:after="0" w:line="240" w:lineRule="auto"/>
      </w:pPr>
      <w:r>
        <w:continuationSeparator/>
      </w:r>
    </w:p>
  </w:footnote>
  <w:footnote w:type="continuationNotice" w:id="2">
    <w:p w:rsidR="0041642D" w:rsidRDefault="0041642D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78D0323"/>
    <w:multiLevelType w:val="hybridMultilevel"/>
    <w:tmpl w:val="FADEE4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1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9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7EC81E31"/>
    <w:multiLevelType w:val="hybridMultilevel"/>
    <w:tmpl w:val="00BEC9D0"/>
    <w:lvl w:ilvl="0" w:tplc="1E9CD0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60"/>
  </w:num>
  <w:num w:numId="4">
    <w:abstractNumId w:val="45"/>
  </w:num>
  <w:num w:numId="5">
    <w:abstractNumId w:val="22"/>
  </w:num>
  <w:num w:numId="6">
    <w:abstractNumId w:val="40"/>
  </w:num>
  <w:num w:numId="7">
    <w:abstractNumId w:val="71"/>
  </w:num>
  <w:num w:numId="8">
    <w:abstractNumId w:val="73"/>
  </w:num>
  <w:num w:numId="9">
    <w:abstractNumId w:val="35"/>
  </w:num>
  <w:num w:numId="10">
    <w:abstractNumId w:val="59"/>
  </w:num>
  <w:num w:numId="11">
    <w:abstractNumId w:val="47"/>
  </w:num>
  <w:num w:numId="12">
    <w:abstractNumId w:val="53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4"/>
  </w:num>
  <w:num w:numId="20">
    <w:abstractNumId w:val="66"/>
  </w:num>
  <w:num w:numId="21">
    <w:abstractNumId w:val="20"/>
  </w:num>
  <w:num w:numId="22">
    <w:abstractNumId w:val="38"/>
  </w:num>
  <w:num w:numId="2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8"/>
  </w:num>
  <w:num w:numId="25">
    <w:abstractNumId w:val="62"/>
  </w:num>
  <w:num w:numId="26">
    <w:abstractNumId w:val="64"/>
  </w:num>
  <w:num w:numId="27">
    <w:abstractNumId w:val="14"/>
  </w:num>
  <w:num w:numId="28">
    <w:abstractNumId w:val="61"/>
  </w:num>
  <w:num w:numId="29">
    <w:abstractNumId w:val="52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70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5"/>
  </w:num>
  <w:num w:numId="47">
    <w:abstractNumId w:val="9"/>
  </w:num>
  <w:num w:numId="48">
    <w:abstractNumId w:val="63"/>
  </w:num>
  <w:num w:numId="49">
    <w:abstractNumId w:val="55"/>
  </w:num>
  <w:num w:numId="50">
    <w:abstractNumId w:val="56"/>
  </w:num>
  <w:num w:numId="51">
    <w:abstractNumId w:val="36"/>
  </w:num>
  <w:num w:numId="52">
    <w:abstractNumId w:val="25"/>
  </w:num>
  <w:num w:numId="53">
    <w:abstractNumId w:val="16"/>
  </w:num>
  <w:num w:numId="54">
    <w:abstractNumId w:val="57"/>
  </w:num>
  <w:num w:numId="55">
    <w:abstractNumId w:val="50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8"/>
  </w:num>
  <w:num w:numId="63">
    <w:abstractNumId w:val="5"/>
  </w:num>
  <w:num w:numId="64">
    <w:abstractNumId w:val="11"/>
  </w:num>
  <w:num w:numId="65">
    <w:abstractNumId w:val="69"/>
  </w:num>
  <w:num w:numId="66">
    <w:abstractNumId w:val="67"/>
  </w:num>
  <w:num w:numId="67">
    <w:abstractNumId w:val="1"/>
  </w:num>
  <w:num w:numId="68">
    <w:abstractNumId w:val="37"/>
  </w:num>
  <w:num w:numId="69">
    <w:abstractNumId w:val="17"/>
  </w:num>
  <w:num w:numId="70">
    <w:abstractNumId w:val="51"/>
  </w:num>
  <w:num w:numId="71">
    <w:abstractNumId w:val="7"/>
  </w:num>
  <w:num w:numId="72">
    <w:abstractNumId w:val="44"/>
  </w:num>
  <w:num w:numId="73">
    <w:abstractNumId w:val="33"/>
  </w:num>
  <w:num w:numId="74">
    <w:abstractNumId w:val="72"/>
  </w:num>
  <w:num w:numId="75">
    <w:abstractNumId w:val="49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26D03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642D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243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253C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B2A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0FE7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B4A91"/>
    <w:rsid w:val="00BC297F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36C46"/>
    <w:rsid w:val="00C423AC"/>
    <w:rsid w:val="00C4289A"/>
    <w:rsid w:val="00C54785"/>
    <w:rsid w:val="00C55129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626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5600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70CAFE-8CF9-40E1-9520-969E30F04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2576</Words>
  <Characters>1468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Opstina</cp:lastModifiedBy>
  <cp:revision>5</cp:revision>
  <cp:lastPrinted>2022-04-13T17:00:00Z</cp:lastPrinted>
  <dcterms:created xsi:type="dcterms:W3CDTF">2025-11-17T12:29:00Z</dcterms:created>
  <dcterms:modified xsi:type="dcterms:W3CDTF">2025-11-2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